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2755"/>
        <w:gridCol w:w="3532"/>
      </w:tblGrid>
      <w:tr w:rsidR="00681DE7" w:rsidTr="00FE5035">
        <w:tc>
          <w:tcPr>
            <w:tcW w:w="3335" w:type="dxa"/>
            <w:shd w:val="clear" w:color="auto" w:fill="auto"/>
          </w:tcPr>
          <w:p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0C2B69E2" wp14:editId="7889ACFC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755" w:type="dxa"/>
          </w:tcPr>
          <w:p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54BE2DFE" wp14:editId="1EF73939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2" w:type="dxa"/>
            <w:shd w:val="clear" w:color="auto" w:fill="auto"/>
          </w:tcPr>
          <w:p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0D5B1248" wp14:editId="79D90E13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20D9E" w:rsidRPr="00220D9E" w:rsidRDefault="00FE5035" w:rsidP="00895AA5">
      <w:pPr>
        <w:ind w:right="400"/>
        <w:rPr>
          <w:b/>
          <w:szCs w:val="24"/>
          <w:lang w:val="bg-BG"/>
        </w:rPr>
      </w:pP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:rsidR="000805AD" w:rsidRPr="00220D9E" w:rsidRDefault="000805AD" w:rsidP="000805A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>
        <w:rPr>
          <w:rFonts w:eastAsia="SimSun"/>
          <w:szCs w:val="24"/>
          <w:lang w:val="bg-BG" w:eastAsia="ar-SA"/>
        </w:rPr>
        <w:t>…………….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:rsidR="000805AD" w:rsidRPr="00220D9E" w:rsidRDefault="000805AD" w:rsidP="000805AD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 xml:space="preserve">БУЛСТАТ ………………………., </w:t>
      </w:r>
      <w:r w:rsidRPr="00220D9E">
        <w:rPr>
          <w:rFonts w:eastAsia="SimSun"/>
          <w:szCs w:val="24"/>
          <w:lang w:val="bg-BG" w:eastAsia="ar-SA"/>
        </w:rPr>
        <w:t>със се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София</w:t>
      </w:r>
      <w:r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 xml:space="preserve">представлявана от </w:t>
      </w:r>
      <w:r>
        <w:rPr>
          <w:rFonts w:eastAsia="SimSun"/>
          <w:szCs w:val="24"/>
          <w:lang w:val="bg-BG" w:eastAsia="ar-SA"/>
        </w:rPr>
        <w:t>……………………………………....................................................</w:t>
      </w:r>
      <w:r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Pr="00220D9E">
        <w:rPr>
          <w:rFonts w:eastAsia="SimSun"/>
          <w:b/>
          <w:szCs w:val="24"/>
          <w:lang w:val="bg-BG" w:eastAsia="ar-SA"/>
        </w:rPr>
        <w:t>ВЪЗЛОЖИТЕЛ</w:t>
      </w:r>
      <w:r w:rsidRPr="00220D9E">
        <w:rPr>
          <w:rFonts w:eastAsia="SimSun"/>
          <w:szCs w:val="24"/>
          <w:lang w:val="bg-BG" w:eastAsia="ar-SA"/>
        </w:rPr>
        <w:t>, от една страна</w:t>
      </w:r>
      <w:r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и </w:t>
      </w:r>
    </w:p>
    <w:p w:rsidR="000805AD" w:rsidRDefault="000805AD" w:rsidP="000805AD">
      <w:pPr>
        <w:rPr>
          <w:rStyle w:val="FontStyle12"/>
          <w:sz w:val="18"/>
          <w:szCs w:val="18"/>
        </w:rPr>
      </w:pPr>
      <w:r w:rsidRPr="000D3878">
        <w:t>.............</w:t>
      </w:r>
      <w:r>
        <w:t>........................</w:t>
      </w:r>
      <w:r w:rsidRPr="000D3878">
        <w:t>..........</w:t>
      </w:r>
      <w:r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D3878">
        <w:t>...</w:t>
      </w:r>
      <w:r>
        <w:t>.</w:t>
      </w:r>
      <w:r w:rsidRPr="002B4BE0">
        <w:rPr>
          <w:i/>
          <w:sz w:val="20"/>
          <w:szCs w:val="20"/>
          <w:lang w:val="bg-BG"/>
        </w:rPr>
        <w:t xml:space="preserve"> 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наименование, ЕИК</w:t>
      </w:r>
      <w:r w:rsidRPr="00E35D53">
        <w:rPr>
          <w:i/>
          <w:sz w:val="20"/>
          <w:szCs w:val="20"/>
          <w:lang w:val="bg-BG"/>
        </w:rPr>
        <w:t xml:space="preserve">, </w:t>
      </w:r>
      <w:r w:rsidRPr="002B4BE0">
        <w:rPr>
          <w:i/>
          <w:sz w:val="20"/>
          <w:szCs w:val="20"/>
          <w:lang w:val="bg-BG"/>
        </w:rPr>
        <w:t>седалище</w:t>
      </w:r>
      <w:r>
        <w:rPr>
          <w:i/>
          <w:sz w:val="20"/>
          <w:szCs w:val="20"/>
          <w:lang w:val="bg-BG"/>
        </w:rPr>
        <w:t xml:space="preserve"> и адрес на управление</w:t>
      </w:r>
      <w:r w:rsidRPr="00053D7C">
        <w:rPr>
          <w:i/>
          <w:sz w:val="20"/>
          <w:szCs w:val="20"/>
          <w:lang w:val="bg-BG"/>
        </w:rPr>
        <w:t>]</w:t>
      </w:r>
      <w:r>
        <w:rPr>
          <w:lang w:val="bg-BG"/>
        </w:rPr>
        <w:t xml:space="preserve">, представлявано от </w:t>
      </w:r>
      <w:r w:rsidRPr="002B4BE0">
        <w:t>...............................................</w:t>
      </w:r>
      <w:r w:rsidRPr="002B4BE0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2B4BE0">
        <w:t>....</w:t>
      </w:r>
      <w:r w:rsidRPr="002B4BE0">
        <w:rPr>
          <w:i/>
          <w:lang w:val="bg-BG"/>
        </w:rPr>
        <w:t xml:space="preserve"> </w:t>
      </w:r>
      <w:r w:rsidRPr="000D3878">
        <w:rPr>
          <w:rStyle w:val="FontStyle12"/>
          <w:sz w:val="18"/>
          <w:szCs w:val="18"/>
        </w:rPr>
        <w:t xml:space="preserve"> </w:t>
      </w:r>
    </w:p>
    <w:p w:rsidR="000805AD" w:rsidRPr="00053D7C" w:rsidRDefault="000805AD" w:rsidP="000805AD">
      <w:pPr>
        <w:rPr>
          <w:i/>
          <w:sz w:val="20"/>
          <w:szCs w:val="20"/>
          <w:lang w:val="bg-BG"/>
        </w:rPr>
      </w:pPr>
      <w:r w:rsidRPr="000D3878">
        <w:rPr>
          <w:rStyle w:val="FontStyle12"/>
          <w:sz w:val="18"/>
          <w:szCs w:val="18"/>
        </w:rPr>
        <w:t>[трите имена, ЕГН</w:t>
      </w:r>
      <w:r w:rsidR="00320E36">
        <w:rPr>
          <w:rStyle w:val="FontStyle12"/>
          <w:sz w:val="18"/>
          <w:szCs w:val="18"/>
          <w:lang w:val="bg-BG"/>
        </w:rPr>
        <w:t>, постоянен адрес</w:t>
      </w:r>
      <w:r w:rsidRPr="000D3878">
        <w:rPr>
          <w:rStyle w:val="FontStyle12"/>
          <w:sz w:val="18"/>
          <w:szCs w:val="18"/>
        </w:rPr>
        <w:t>]</w:t>
      </w:r>
      <w:r>
        <w:rPr>
          <w:rStyle w:val="FontStyle12"/>
          <w:sz w:val="18"/>
          <w:szCs w:val="18"/>
          <w:lang w:val="bg-BG"/>
        </w:rPr>
        <w:t>, в</w:t>
      </w:r>
      <w:r>
        <w:rPr>
          <w:lang w:val="bg-BG"/>
        </w:rPr>
        <w:t xml:space="preserve"> качеството на </w:t>
      </w:r>
      <w:r w:rsidRPr="000D3878">
        <w:t>.............</w:t>
      </w:r>
      <w:r>
        <w:t>........</w:t>
      </w:r>
      <w:r>
        <w:rPr>
          <w:lang w:val="bg-BG"/>
        </w:rPr>
        <w:t>...........</w:t>
      </w:r>
      <w:r>
        <w:t>..</w:t>
      </w:r>
      <w:r>
        <w:rPr>
          <w:lang w:val="bg-BG"/>
        </w:rPr>
        <w:t xml:space="preserve">, </w:t>
      </w:r>
    </w:p>
    <w:p w:rsidR="000805AD" w:rsidRPr="00895AA5" w:rsidRDefault="000805AD" w:rsidP="000805A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  <w:r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Pr="00895AA5">
        <w:t>:</w:t>
      </w:r>
    </w:p>
    <w:p w:rsidR="00220D9E" w:rsidRPr="00220D9E" w:rsidRDefault="00220D9E" w:rsidP="001E5B17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:rsidR="000805AD" w:rsidRPr="00895AA5" w:rsidRDefault="000805AD" w:rsidP="000805A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  <w:r w:rsidRPr="006A3CEF">
        <w:rPr>
          <w:rFonts w:eastAsia="Times New Roman"/>
          <w:szCs w:val="24"/>
          <w:lang w:val="bg-BG" w:eastAsia="bg-BG"/>
        </w:rPr>
        <w:t>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ВЪЗЛОЖИТЕЛЯТ ще извърши при условията на Договора доставка на</w:t>
      </w:r>
      <w:r>
        <w:rPr>
          <w:rFonts w:eastAsia="Times New Roman"/>
          <w:szCs w:val="24"/>
          <w:lang w:val="bg-BG" w:eastAsia="bg-BG"/>
        </w:rPr>
        <w:t xml:space="preserve"> ново отоплително устройство с водна риза ………….</w:t>
      </w:r>
      <w:r w:rsidRPr="00BF7154">
        <w:rPr>
          <w:rFonts w:eastAsia="Times New Roman"/>
          <w:szCs w:val="24"/>
          <w:lang w:val="bg-BG" w:eastAsia="bg-BG"/>
        </w:rPr>
        <w:t>............................</w:t>
      </w:r>
      <w:r w:rsidRPr="00E06D26">
        <w:rPr>
          <w:rFonts w:eastAsia="Times New Roman"/>
          <w:szCs w:val="24"/>
          <w:lang w:val="bg-BG" w:eastAsia="bg-BG"/>
        </w:rPr>
        <w:t>.........................</w:t>
      </w:r>
      <w:r w:rsidRPr="00BF7154">
        <w:rPr>
          <w:rFonts w:eastAsia="Times New Roman"/>
          <w:szCs w:val="24"/>
          <w:lang w:val="bg-BG" w:eastAsia="bg-BG"/>
        </w:rPr>
        <w:t xml:space="preserve"> (</w:t>
      </w:r>
      <w:r w:rsidRPr="00BF7154">
        <w:rPr>
          <w:rFonts w:eastAsia="Times New Roman"/>
          <w:i/>
          <w:szCs w:val="24"/>
          <w:lang w:val="bg-BG" w:eastAsia="bg-BG"/>
        </w:rPr>
        <w:t>посочва се конкретният вид, мощност и количеството на оборудването</w:t>
      </w:r>
      <w:r>
        <w:rPr>
          <w:rFonts w:eastAsia="Times New Roman"/>
          <w:i/>
          <w:szCs w:val="24"/>
          <w:lang w:val="bg-BG" w:eastAsia="bg-BG"/>
        </w:rPr>
        <w:t xml:space="preserve"> на пелети</w:t>
      </w:r>
      <w:r w:rsidRPr="00BF7154">
        <w:rPr>
          <w:rFonts w:eastAsia="Times New Roman"/>
          <w:i/>
          <w:szCs w:val="24"/>
          <w:lang w:val="bg-BG" w:eastAsia="bg-BG"/>
        </w:rPr>
        <w:t xml:space="preserve">, в т.ч. радиатори, ако такива са предвидени за доставка за КРАЙНИЯ </w:t>
      </w:r>
      <w:r>
        <w:rPr>
          <w:rFonts w:eastAsia="Times New Roman"/>
          <w:i/>
          <w:szCs w:val="24"/>
          <w:lang w:val="bg-BG" w:eastAsia="bg-BG"/>
        </w:rPr>
        <w:t>ПОЛУЧАТЕЛ</w:t>
      </w:r>
      <w:r w:rsidRPr="00BF7154">
        <w:rPr>
          <w:rFonts w:eastAsia="Times New Roman"/>
          <w:szCs w:val="24"/>
          <w:lang w:val="bg-BG" w:eastAsia="bg-BG"/>
        </w:rPr>
        <w:t>)</w:t>
      </w:r>
      <w:r>
        <w:rPr>
          <w:rFonts w:eastAsia="Times New Roman"/>
          <w:szCs w:val="24"/>
          <w:lang w:val="bg-BG" w:eastAsia="bg-BG"/>
        </w:rPr>
        <w:t>, наричано по-долу</w:t>
      </w:r>
      <w:r w:rsidRPr="00BF7154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Pr="0045703B">
        <w:rPr>
          <w:rFonts w:eastAsia="Times New Roman"/>
          <w:szCs w:val="24"/>
          <w:lang w:val="bg-BG" w:eastAsia="bg-BG"/>
        </w:rPr>
        <w:t>жилищна</w:t>
      </w:r>
      <w:r w:rsidRPr="00895AA5">
        <w:rPr>
          <w:rFonts w:eastAsia="Times New Roman"/>
          <w:szCs w:val="24"/>
          <w:lang w:val="bg-BG" w:eastAsia="bg-BG"/>
        </w:rPr>
        <w:t xml:space="preserve"> сграда, с</w:t>
      </w:r>
      <w:r>
        <w:rPr>
          <w:rFonts w:eastAsia="Times New Roman"/>
          <w:szCs w:val="24"/>
          <w:lang w:val="bg-BG" w:eastAsia="bg-BG"/>
        </w:rPr>
        <w:t>ъс</w:t>
      </w:r>
      <w:r w:rsidRPr="00895AA5">
        <w:rPr>
          <w:rFonts w:eastAsia="Times New Roman"/>
          <w:szCs w:val="24"/>
          <w:lang w:val="bg-BG" w:eastAsia="bg-BG"/>
        </w:rPr>
        <w:t xml:space="preserve"> следния адрес: 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</w:t>
      </w:r>
    </w:p>
    <w:p w:rsidR="000805AD" w:rsidRPr="00895AA5" w:rsidRDefault="000805AD" w:rsidP="000805AD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........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</w:t>
      </w:r>
      <w:r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>..................</w:t>
      </w:r>
      <w:r>
        <w:rPr>
          <w:rFonts w:eastAsia="Times New Roman"/>
          <w:szCs w:val="24"/>
          <w:lang w:val="bg-BG" w:eastAsia="bg-BG"/>
        </w:rPr>
        <w:t>..................</w:t>
      </w:r>
      <w:r w:rsidRPr="006E1EE0">
        <w:rPr>
          <w:rFonts w:eastAsia="Times New Roman"/>
          <w:szCs w:val="24"/>
          <w:lang w:val="bg-BG" w:eastAsia="bg-BG"/>
        </w:rPr>
        <w:t xml:space="preserve">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:rsidR="006A3CEF" w:rsidRDefault="000805AD" w:rsidP="001E5B17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 </w:t>
      </w:r>
      <w:r w:rsidR="006A3CEF"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6A3CEF">
        <w:rPr>
          <w:rFonts w:eastAsia="Times New Roman"/>
          <w:szCs w:val="24"/>
          <w:lang w:val="bg-BG" w:eastAsia="bg-BG"/>
        </w:rPr>
        <w:t>услуги</w:t>
      </w:r>
      <w:r w:rsidR="006A3CEF"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:rsid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:rsidR="009E5537" w:rsidRPr="006A3CEF" w:rsidRDefault="009E5537" w:rsidP="009E5537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годишен </w:t>
      </w:r>
      <w:r w:rsidRPr="006A3CEF">
        <w:rPr>
          <w:rFonts w:eastAsia="Times New Roman"/>
        </w:rPr>
        <w:t xml:space="preserve">технически преглед на доставеното ново отоплително устройство в периода </w:t>
      </w:r>
      <w:r>
        <w:rPr>
          <w:rFonts w:eastAsia="Times New Roman"/>
        </w:rPr>
        <w:t>на гаранционното обслужване</w:t>
      </w:r>
      <w:r w:rsidRPr="006A3CEF">
        <w:rPr>
          <w:rFonts w:eastAsia="Times New Roman"/>
        </w:rPr>
        <w:t>.</w:t>
      </w:r>
    </w:p>
    <w:p w:rsidR="009E5537" w:rsidRPr="001E5B17" w:rsidRDefault="009E5537" w:rsidP="009E5537">
      <w:pPr>
        <w:keepNext/>
        <w:spacing w:before="360"/>
        <w:jc w:val="center"/>
        <w:rPr>
          <w:b/>
          <w:szCs w:val="24"/>
          <w:lang w:val="bg-BG"/>
        </w:rPr>
      </w:pPr>
      <w:r w:rsidRPr="001E5B17">
        <w:rPr>
          <w:b/>
          <w:szCs w:val="24"/>
          <w:lang w:val="bg-BG"/>
        </w:rPr>
        <w:t>СРОК  НА ДОГОВОРА. СРОКОВЕ ЗА ИЗПЪЛНЕНИЕ</w:t>
      </w:r>
    </w:p>
    <w:p w:rsidR="00785CB1" w:rsidRPr="00785CB1" w:rsidRDefault="009E5537" w:rsidP="009E5537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>до изтичане на десет години, считано от датата на подписване на приемо-предавателен протокол за монтажа на новото 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:rsidR="006A3CEF" w:rsidRPr="00895AA5" w:rsidRDefault="000805AD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 </w:t>
      </w:r>
      <w:r w:rsidR="006A3CEF">
        <w:rPr>
          <w:rFonts w:eastAsia="Times New Roman"/>
          <w:szCs w:val="24"/>
          <w:lang w:val="bg-BG" w:eastAsia="bg-BG"/>
        </w:rPr>
        <w:t>(</w:t>
      </w:r>
      <w:r>
        <w:rPr>
          <w:rFonts w:eastAsia="Times New Roman"/>
          <w:szCs w:val="24"/>
          <w:lang w:val="bg-BG" w:eastAsia="bg-BG"/>
        </w:rPr>
        <w:t>2</w:t>
      </w:r>
      <w:r w:rsidR="006A3CEF">
        <w:rPr>
          <w:rFonts w:eastAsia="Times New Roman"/>
          <w:szCs w:val="24"/>
          <w:lang w:val="bg-BG" w:eastAsia="bg-BG"/>
        </w:rPr>
        <w:t xml:space="preserve">) </w:t>
      </w:r>
      <w:r w:rsidR="006A3CEF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6A3CEF">
        <w:rPr>
          <w:rFonts w:eastAsia="Times New Roman"/>
          <w:szCs w:val="24"/>
          <w:lang w:val="bg-BG" w:eastAsia="bg-BG"/>
        </w:rPr>
        <w:t>устройство</w:t>
      </w:r>
      <w:r w:rsidR="006A3CEF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6A3CEF">
        <w:rPr>
          <w:rFonts w:eastAsia="Times New Roman"/>
          <w:szCs w:val="24"/>
          <w:lang w:val="bg-BG" w:eastAsia="bg-BG"/>
        </w:rPr>
        <w:t xml:space="preserve">извън </w:t>
      </w:r>
      <w:r w:rsidR="006A3CEF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6A3CEF">
        <w:rPr>
          <w:rFonts w:eastAsia="Times New Roman"/>
          <w:szCs w:val="24"/>
          <w:lang w:val="bg-BG" w:eastAsia="bg-BG"/>
        </w:rPr>
        <w:t>ПОЛУЧАТЕЛ</w:t>
      </w:r>
      <w:r w:rsidR="006A3CEF" w:rsidRPr="00895AA5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е декларирал</w:t>
      </w:r>
      <w:r w:rsidR="006A3CEF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6A3CEF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6A3CEF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0805AD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10</w:t>
      </w:r>
      <w:r w:rsidRPr="00895AA5">
        <w:rPr>
          <w:rFonts w:eastAsia="Times New Roman"/>
          <w:szCs w:val="24"/>
          <w:lang w:val="bg-BG" w:eastAsia="bg-BG"/>
        </w:rPr>
        <w:t xml:space="preserve"> (десет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:rsidR="0060413A" w:rsidRPr="0060413A" w:rsidRDefault="0060413A" w:rsidP="001E5B17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 Приложение № 1, Приложение № 2,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>Приемо-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.</w:t>
      </w:r>
      <w:r w:rsidR="00F75B5C">
        <w:rPr>
          <w:rFonts w:eastAsia="Times New Roman"/>
          <w:szCs w:val="24"/>
          <w:lang w:val="bg-BG" w:eastAsia="bg-BG"/>
        </w:rPr>
        <w:t xml:space="preserve"> В случай, че </w:t>
      </w:r>
      <w:r w:rsidR="007F22DE">
        <w:rPr>
          <w:rFonts w:eastAsia="Times New Roman"/>
          <w:szCs w:val="24"/>
          <w:lang w:val="bg-BG" w:eastAsia="bg-BG"/>
        </w:rPr>
        <w:t>обек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отворена зидана камина на дърва/брикети/въглища</w:t>
      </w:r>
      <w:r w:rsidR="00A41AF4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>не се подписва приемо-предавател</w:t>
      </w:r>
      <w:r w:rsidR="00314C5D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A41AF4" w:rsidRPr="00A41AF4">
        <w:rPr>
          <w:rFonts w:eastAsia="Times New Roman"/>
          <w:szCs w:val="24"/>
          <w:lang w:val="bg-BG" w:eastAsia="bg-BG"/>
        </w:rPr>
        <w:t>Приложение №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="00F75B5C">
        <w:rPr>
          <w:rFonts w:eastAsia="Times New Roman"/>
          <w:szCs w:val="24"/>
          <w:lang w:val="bg-BG" w:eastAsia="bg-BG"/>
        </w:rPr>
        <w:t xml:space="preserve"> протокол </w:t>
      </w:r>
      <w:r w:rsidR="00A41AF4">
        <w:rPr>
          <w:rFonts w:eastAsia="Times New Roman"/>
          <w:szCs w:val="24"/>
          <w:lang w:val="bg-BG" w:eastAsia="bg-BG"/>
        </w:rPr>
        <w:t>(</w:t>
      </w:r>
      <w:r w:rsidR="00A41AF4" w:rsidRPr="00A41AF4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3)</w:t>
      </w:r>
      <w:r w:rsidR="00A41AF4" w:rsidRPr="00A41AF4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F75B5C" w:rsidRPr="00895AA5">
        <w:rPr>
          <w:rFonts w:eastAsia="Times New Roman"/>
          <w:szCs w:val="24"/>
          <w:lang w:val="bg-BG" w:eastAsia="bg-BG"/>
        </w:rPr>
        <w:t>представител</w:t>
      </w:r>
      <w:r w:rsidR="00F75B5C">
        <w:rPr>
          <w:rFonts w:eastAsia="Times New Roman"/>
          <w:szCs w:val="24"/>
          <w:lang w:val="bg-BG" w:eastAsia="bg-BG"/>
        </w:rPr>
        <w:t>я</w:t>
      </w:r>
      <w:r w:rsidR="00F75B5C" w:rsidRPr="00895AA5">
        <w:rPr>
          <w:rFonts w:eastAsia="Times New Roman"/>
          <w:szCs w:val="24"/>
          <w:lang w:val="bg-BG" w:eastAsia="bg-BG"/>
        </w:rPr>
        <w:t xml:space="preserve"> на лицето, определено от ВЪЗЛОЖИТЕЛЯ за демонтаж </w:t>
      </w:r>
      <w:r w:rsidR="00F75B5C">
        <w:rPr>
          <w:rFonts w:eastAsia="Times New Roman"/>
          <w:szCs w:val="24"/>
          <w:lang w:val="bg-BG" w:eastAsia="bg-BG"/>
        </w:rPr>
        <w:t xml:space="preserve">и изнасянето </w:t>
      </w:r>
      <w:r w:rsidR="00F75B5C" w:rsidRPr="00895AA5">
        <w:rPr>
          <w:rFonts w:eastAsia="Times New Roman"/>
          <w:szCs w:val="24"/>
          <w:lang w:val="bg-BG" w:eastAsia="bg-BG"/>
        </w:rPr>
        <w:t>на стар</w:t>
      </w:r>
      <w:r w:rsidR="00F75B5C">
        <w:rPr>
          <w:rFonts w:eastAsia="Times New Roman"/>
          <w:szCs w:val="24"/>
          <w:lang w:val="bg-BG" w:eastAsia="bg-BG"/>
        </w:rPr>
        <w:t>ите</w:t>
      </w:r>
      <w:r w:rsidR="00F75B5C"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75B5C">
        <w:rPr>
          <w:rFonts w:eastAsia="Times New Roman"/>
          <w:szCs w:val="24"/>
          <w:lang w:val="bg-BG" w:eastAsia="bg-BG"/>
        </w:rPr>
        <w:t>и</w:t>
      </w:r>
      <w:r w:rsidR="00F75B5C" w:rsidRPr="00895AA5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>устройства</w:t>
      </w:r>
      <w:r w:rsidR="00F75B5C" w:rsidRPr="00895AA5">
        <w:rPr>
          <w:rFonts w:eastAsia="Times New Roman"/>
          <w:szCs w:val="24"/>
          <w:lang w:val="bg-BG" w:eastAsia="bg-BG"/>
        </w:rPr>
        <w:t xml:space="preserve"> от </w:t>
      </w:r>
      <w:r w:rsidR="00F75B5C">
        <w:rPr>
          <w:rFonts w:eastAsia="Times New Roman"/>
          <w:szCs w:val="24"/>
          <w:lang w:val="bg-BG" w:eastAsia="bg-BG"/>
        </w:rPr>
        <w:t>имотите на одобрените кандидати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</w:t>
      </w:r>
      <w:r w:rsidR="007F22DE">
        <w:rPr>
          <w:rFonts w:eastAsia="Times New Roman"/>
          <w:szCs w:val="24"/>
          <w:lang w:val="bg-BG" w:eastAsia="bg-BG"/>
        </w:rPr>
        <w:t>имо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CD0BB1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 годишен технически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;</w:t>
      </w:r>
    </w:p>
    <w:p w:rsidR="00895AA5" w:rsidRPr="00895AA5" w:rsidRDefault="009E5537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правото на собственост върху предоставеното му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) години</w:t>
      </w:r>
      <w:r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>датата на подписване на прием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след изтичане на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годишния срок</w:t>
      </w:r>
      <w:r>
        <w:rPr>
          <w:rFonts w:eastAsia="Times New Roman"/>
          <w:szCs w:val="24"/>
          <w:lang w:val="bg-BG" w:eastAsia="bg-BG"/>
        </w:rPr>
        <w:t>, при условие че при извършване на текущия контр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/или годишния технически преглед не е установено нарушение на условията по настоящия договор. Извършването на текущ контрол и/или годишен технически преглед се документира с протокол съгласно </w:t>
      </w:r>
      <w:r w:rsidRPr="005A7328">
        <w:rPr>
          <w:rFonts w:eastAsia="Times New Roman"/>
          <w:bCs/>
          <w:i/>
          <w:szCs w:val="24"/>
          <w:lang w:val="bg-BG" w:eastAsia="bg-BG"/>
        </w:rPr>
        <w:t>Приложение № 4</w:t>
      </w:r>
      <w:r>
        <w:rPr>
          <w:rFonts w:eastAsia="Times New Roman"/>
          <w:bCs/>
          <w:i/>
          <w:szCs w:val="24"/>
          <w:lang w:val="bg-BG" w:eastAsia="bg-BG"/>
        </w:rPr>
        <w:t>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:rsidR="007F22DE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 xml:space="preserve"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 и да опазва предоставеното му ново отоплително устройство, да не прехвърля/преотстъпва/отдава доставеното/те устройство/а на други лица, да не го демонтира, унищожава, поврежда умишлено, </w:t>
      </w:r>
      <w:r w:rsidR="007F22DE">
        <w:rPr>
          <w:rFonts w:eastAsia="Times New Roman"/>
          <w:szCs w:val="24"/>
          <w:lang w:val="bg-BG" w:eastAsia="bg-BG"/>
        </w:rPr>
        <w:t xml:space="preserve">както и да не го </w:t>
      </w:r>
      <w:r w:rsidR="00BF612D" w:rsidRPr="00BF612D">
        <w:rPr>
          <w:rFonts w:eastAsia="Times New Roman"/>
          <w:szCs w:val="24"/>
          <w:lang w:val="bg-BG" w:eastAsia="bg-BG"/>
        </w:rPr>
        <w:t>разглобява</w:t>
      </w:r>
      <w:r w:rsidR="007F22DE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. Д</w:t>
      </w:r>
      <w:r w:rsidR="00BF612D" w:rsidRPr="00BF612D">
        <w:rPr>
          <w:rFonts w:eastAsia="Times New Roman"/>
          <w:szCs w:val="24"/>
          <w:lang w:val="bg-BG" w:eastAsia="bg-BG"/>
        </w:rPr>
        <w:t>а не позволява неоторизирани ремонти, най-малко до изтичане на 2 години, считано от датата на монтаж;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="00895AA5"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="00895AA5"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A2789">
        <w:rPr>
          <w:rFonts w:eastAsia="Times New Roman"/>
          <w:szCs w:val="24"/>
          <w:lang w:val="bg-BG" w:eastAsia="bg-BG"/>
        </w:rPr>
        <w:t>6</w:t>
      </w:r>
      <w:r w:rsidR="00895AA5" w:rsidRPr="00AA2789">
        <w:rPr>
          <w:rFonts w:eastAsia="Times New Roman"/>
          <w:szCs w:val="24"/>
          <w:lang w:val="bg-BG" w:eastAsia="bg-BG"/>
        </w:rPr>
        <w:t xml:space="preserve">. </w:t>
      </w:r>
      <w:r w:rsidR="002E10D2" w:rsidRPr="00AA2789">
        <w:rPr>
          <w:rFonts w:eastAsia="Times New Roman"/>
          <w:szCs w:val="24"/>
          <w:lang w:val="bg-BG" w:eastAsia="bg-BG"/>
        </w:rPr>
        <w:t xml:space="preserve">При поискване от Възложителя, да му предоставя информация относно разхода на гориво за новото отоплително устройство, топлинен комфорт, повреди, както и  мнението си относно новия начин на отопление до </w:t>
      </w:r>
      <w:r w:rsidR="00895AA5" w:rsidRPr="00AA2789">
        <w:rPr>
          <w:rFonts w:eastAsia="Times New Roman"/>
          <w:szCs w:val="24"/>
          <w:lang w:val="bg-BG" w:eastAsia="bg-BG"/>
        </w:rPr>
        <w:t xml:space="preserve">прехвърляне на собствеността на отоплителното </w:t>
      </w:r>
      <w:r w:rsidR="009027B2" w:rsidRPr="00AA2789">
        <w:rPr>
          <w:rFonts w:eastAsia="Times New Roman"/>
          <w:szCs w:val="24"/>
          <w:lang w:val="bg-BG" w:eastAsia="bg-BG"/>
        </w:rPr>
        <w:t>устройство</w:t>
      </w:r>
      <w:r w:rsidR="00895AA5" w:rsidRPr="00AA2789">
        <w:rPr>
          <w:rFonts w:eastAsia="Times New Roman"/>
          <w:szCs w:val="24"/>
          <w:lang w:val="bg-BG" w:eastAsia="bg-BG"/>
        </w:rPr>
        <w:t xml:space="preserve"> на КРАЙНИЯ ПОЛУЧАТЕЛ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BF612D" w:rsidRPr="00BF612D">
        <w:rPr>
          <w:rFonts w:eastAsia="Times New Roman"/>
          <w:szCs w:val="24"/>
          <w:lang w:val="bg-BG" w:eastAsia="bg-BG"/>
        </w:rPr>
        <w:t xml:space="preserve">В случай, че преди </w:t>
      </w:r>
      <w:r w:rsidR="00D5217C">
        <w:rPr>
          <w:rFonts w:eastAsia="Times New Roman"/>
          <w:szCs w:val="24"/>
          <w:lang w:val="bg-BG" w:eastAsia="bg-BG"/>
        </w:rPr>
        <w:t xml:space="preserve">изтичане на 2 години от датата на доставка и монтаж </w:t>
      </w:r>
      <w:r w:rsidR="00BF612D" w:rsidRPr="00BF612D">
        <w:rPr>
          <w:rFonts w:eastAsia="Times New Roman"/>
          <w:szCs w:val="24"/>
          <w:lang w:val="bg-BG" w:eastAsia="bg-BG"/>
        </w:rPr>
        <w:t xml:space="preserve"> на новото отоплително устройство КРАЙНИЯТ ПОЛУЧАТЕЛ прехвърля собствеността върху имота на друго лице, той се задължава да осигури съгласието и подписването от новия собственик на Договор с общината, сходен с настоящия договор, в деня на подписване на договора за прехвърляне на имот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 xml:space="preserve">Да предостави на КРАЙНИЯ ПОЛУЧАТЕЛ безвъзмездно правото на собственост върху новото отоплително устройство след изтичане на две години, считано от датата на подписване на приемо-предавателен протокол за доставката и монтажа на новото </w:t>
      </w:r>
      <w:r w:rsidR="00106B72" w:rsidRPr="00106B72">
        <w:rPr>
          <w:rFonts w:eastAsia="Times New Roman"/>
          <w:szCs w:val="24"/>
          <w:lang w:val="bg-BG" w:eastAsia="bg-BG"/>
        </w:rPr>
        <w:lastRenderedPageBreak/>
        <w:t>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540902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 xml:space="preserve">и извърши, чрез определени от него лица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CD0BB1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</w:t>
      </w:r>
      <w:r w:rsidR="002A7735">
        <w:rPr>
          <w:rFonts w:eastAsia="Times New Roman"/>
          <w:szCs w:val="24"/>
          <w:lang w:val="bg-BG" w:eastAsia="bg-BG"/>
        </w:rPr>
        <w:t>лиц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 w:rsidR="002E10D2">
        <w:rPr>
          <w:rFonts w:eastAsia="Times New Roman"/>
          <w:szCs w:val="24"/>
          <w:lang w:val="bg-BG" w:eastAsia="bg-BG"/>
        </w:rPr>
        <w:t>десет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:rsidR="00895AA5" w:rsidRPr="00743F27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2C4D93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8</w:t>
      </w:r>
      <w:r w:rsidRPr="002C4D93">
        <w:rPr>
          <w:rFonts w:eastAsia="Times New Roman"/>
          <w:b/>
          <w:szCs w:val="24"/>
          <w:lang w:val="bg-BG" w:eastAsia="bg-BG"/>
        </w:rPr>
        <w:t>.</w:t>
      </w:r>
      <w:r w:rsidRPr="002C4D93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CD0BB1">
        <w:rPr>
          <w:rFonts w:eastAsia="Times New Roman"/>
          <w:szCs w:val="24"/>
          <w:lang w:val="bg-BG" w:eastAsia="bg-BG"/>
        </w:rPr>
        <w:t>5</w:t>
      </w:r>
      <w:r w:rsidRPr="002C4D93">
        <w:rPr>
          <w:rFonts w:eastAsia="Times New Roman"/>
          <w:szCs w:val="24"/>
          <w:lang w:val="bg-BG" w:eastAsia="bg-BG"/>
        </w:rPr>
        <w:t xml:space="preserve">. т. 1, </w:t>
      </w:r>
      <w:r w:rsidR="002A7735" w:rsidRPr="002C4D93">
        <w:rPr>
          <w:rFonts w:eastAsia="Times New Roman"/>
          <w:szCs w:val="24"/>
          <w:lang w:val="bg-BG" w:eastAsia="bg-BG"/>
        </w:rPr>
        <w:t xml:space="preserve">2, 3, 4, </w:t>
      </w:r>
      <w:r w:rsidR="002E10D2">
        <w:rPr>
          <w:rFonts w:eastAsia="Times New Roman"/>
          <w:szCs w:val="24"/>
          <w:lang w:val="bg-BG" w:eastAsia="bg-BG"/>
        </w:rPr>
        <w:t xml:space="preserve">5, </w:t>
      </w:r>
      <w:r w:rsidR="002A7735" w:rsidRPr="002C4D93">
        <w:rPr>
          <w:rFonts w:eastAsia="Times New Roman"/>
          <w:szCs w:val="24"/>
          <w:lang w:val="bg-BG" w:eastAsia="bg-BG"/>
        </w:rPr>
        <w:t xml:space="preserve">7 </w:t>
      </w:r>
      <w:r w:rsidR="002E10D2">
        <w:rPr>
          <w:rFonts w:eastAsia="Times New Roman"/>
          <w:szCs w:val="24"/>
          <w:lang w:val="bg-BG" w:eastAsia="bg-BG"/>
        </w:rPr>
        <w:t>и 8</w:t>
      </w:r>
      <w:r w:rsidRPr="002C4D93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Pr="002C4D93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2C4D93">
        <w:rPr>
          <w:rFonts w:eastAsia="Times New Roman"/>
          <w:szCs w:val="24"/>
          <w:lang w:val="bg-BG" w:eastAsia="bg-BG"/>
        </w:rPr>
        <w:t>възстановяване на пълния размер на стойността на доставеното ново отоплително устройство по чл. 1, ал. 1,  както и стойността на услугите по чл.1, ал. 2.</w:t>
      </w:r>
      <w:r w:rsidR="00743F27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</w:t>
      </w:r>
      <w:r w:rsidR="002C4D93">
        <w:rPr>
          <w:rFonts w:eastAsia="Times New Roman"/>
          <w:szCs w:val="24"/>
          <w:lang w:val="bg-BG" w:eastAsia="bg-BG"/>
        </w:rPr>
        <w:t>тават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1. Приложение № 1 – Приемо-предавателен протокол за доставката и монтажа на новото отоплително устройство по чл.1; 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lastRenderedPageBreak/>
        <w:t>2. Приложение № 2 – Приемо-предавателен протокол за демонтаж и предаване на старото отоплително устройство;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3. Приложение № 3 –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преглед.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681DE7">
          <w:headerReference w:type="default" r:id="rId11"/>
          <w:footerReference w:type="default" r:id="rId12"/>
          <w:footerReference w:type="first" r:id="rId13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 и монтаж на ново отоплително устройство: .....................................................(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посочва се видът и количеството на отоплителното устройство</w:t>
      </w:r>
      <w:r w:rsidRPr="00034156">
        <w:rPr>
          <w:rFonts w:eastAsia="Times New Roman"/>
          <w:szCs w:val="24"/>
          <w:lang w:val="bg-BG" w:eastAsia="bg-BG"/>
        </w:rPr>
        <w:t>) в следния недвижим имот, собственост на КРАЙНИЯ ПОЛУЧАТЕЛ: жилищна сграда, с адрес: .................................................................................................................................</w:t>
      </w:r>
    </w:p>
    <w:p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</w:t>
      </w:r>
    </w:p>
    <w:p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B86BF2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:rsidR="000C7C28" w:rsidRPr="00904DF8" w:rsidRDefault="000C7C28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:rsidR="00EE1E17" w:rsidRPr="00904DF8" w:rsidRDefault="00EE1E17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:rsidR="00DE173E" w:rsidRDefault="00DE173E" w:rsidP="00DE173E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:rsidR="00DE173E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</w:p>
    <w:p w:rsidR="00DE173E" w:rsidRPr="002B7368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034156" w:rsidRDefault="00034156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2B7368" w:rsidRPr="00895AA5" w:rsidRDefault="002B7368" w:rsidP="0003415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2B7368" w:rsidRDefault="002B7368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име и подпис)</w:t>
      </w:r>
    </w:p>
    <w:p w:rsidR="00AA2789" w:rsidRPr="00750CFB" w:rsidRDefault="00B86BF2" w:rsidP="00AA2789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AA2789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AA2789" w:rsidRPr="00750CFB">
        <w:rPr>
          <w:rFonts w:eastAsia="MS Mincho"/>
          <w:szCs w:val="24"/>
          <w:lang w:val="ru-RU" w:eastAsia="ja-JP"/>
        </w:rPr>
        <w:t>1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:rsidR="00AA2789" w:rsidRPr="00750CFB" w:rsidRDefault="00AA2789" w:rsidP="00AA2789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:rsidR="00AA2789" w:rsidRPr="00750CFB" w:rsidRDefault="00AA2789" w:rsidP="00AA2789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:rsidR="00AA2789" w:rsidRDefault="00AA2789">
      <w:pPr>
        <w:spacing w:after="0" w:line="240" w:lineRule="auto"/>
        <w:jc w:val="left"/>
      </w:pPr>
      <w:r>
        <w:br w:type="page"/>
      </w:r>
    </w:p>
    <w:p w:rsidR="00B86BF2" w:rsidRDefault="00B86BF2"/>
    <w:p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:rsidR="00CE03A6" w:rsidRPr="00CE03A6" w:rsidRDefault="00AE4EBD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., община .........................., в изпълнение на Договор № …. от ........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AE4EBD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:rsidR="00CE03A6" w:rsidRPr="00CE03A6" w:rsidRDefault="00CE03A6" w:rsidP="00CE03A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..........</w:t>
      </w:r>
      <w:r w:rsidRPr="00CE03A6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CE03A6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CE03A6" w:rsidRPr="00CE03A6" w:rsidRDefault="00CE03A6" w:rsidP="00CE03A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(</w:t>
      </w:r>
      <w:r w:rsidRPr="00CE03A6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CE03A6">
        <w:rPr>
          <w:rFonts w:eastAsia="Times New Roman"/>
          <w:bCs/>
          <w:szCs w:val="24"/>
          <w:lang w:val="bg-BG" w:eastAsia="bg-BG"/>
        </w:rPr>
        <w:t>)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6A6910" w:rsidRPr="002B7368" w:rsidRDefault="006A6910" w:rsidP="006A6910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:rsidR="000C7C28" w:rsidRPr="00132EC4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9E5537" w:rsidRPr="00034156" w:rsidRDefault="009E5537" w:rsidP="009E5537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</w:t>
      </w:r>
      <w:r>
        <w:rPr>
          <w:rFonts w:eastAsia="Times New Roman"/>
          <w:b/>
          <w:bCs/>
          <w:sz w:val="28"/>
          <w:szCs w:val="28"/>
          <w:lang w:val="bg-BG" w:eastAsia="bg-BG"/>
        </w:rPr>
        <w:t>/</w:t>
      </w:r>
      <w:r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извършване на </w:t>
      </w:r>
      <w:r>
        <w:rPr>
          <w:rFonts w:eastAsia="Times New Roman"/>
          <w:b/>
          <w:bCs/>
          <w:sz w:val="28"/>
          <w:szCs w:val="28"/>
          <w:lang w:val="bg-BG" w:eastAsia="bg-BG"/>
        </w:rPr>
        <w:t>текущ</w:t>
      </w:r>
      <w:r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 контрол</w:t>
      </w:r>
    </w:p>
    <w:p w:rsidR="009E5537" w:rsidRPr="00034156" w:rsidRDefault="009E5537" w:rsidP="009E55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</w:t>
      </w:r>
      <w:r>
        <w:rPr>
          <w:rFonts w:eastAsia="Times New Roman"/>
          <w:bCs/>
          <w:szCs w:val="24"/>
          <w:lang w:val="bg-BG" w:eastAsia="bg-BG"/>
        </w:rPr>
        <w:t xml:space="preserve">годишен </w:t>
      </w:r>
      <w:r w:rsidRPr="00034156">
        <w:rPr>
          <w:rFonts w:eastAsia="Times New Roman"/>
          <w:bCs/>
          <w:szCs w:val="24"/>
          <w:lang w:val="bg-BG" w:eastAsia="bg-BG"/>
        </w:rPr>
        <w:t>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 w:rsidRPr="00A00352">
        <w:rPr>
          <w:rFonts w:eastAsia="Times New Roman"/>
          <w:bCs/>
          <w:szCs w:val="24"/>
          <w:lang w:val="bg-BG" w:eastAsia="bg-BG"/>
        </w:rPr>
        <w:t xml:space="preserve">извършване на </w:t>
      </w:r>
      <w:r>
        <w:rPr>
          <w:rFonts w:eastAsia="Times New Roman"/>
          <w:bCs/>
          <w:szCs w:val="24"/>
          <w:lang w:val="bg-BG" w:eastAsia="bg-BG"/>
        </w:rPr>
        <w:t>текущ</w:t>
      </w:r>
      <w:r w:rsidRPr="00A00352">
        <w:rPr>
          <w:rFonts w:eastAsia="Times New Roman"/>
          <w:bCs/>
          <w:szCs w:val="24"/>
          <w:lang w:val="bg-BG" w:eastAsia="bg-BG"/>
        </w:rPr>
        <w:t xml:space="preserve"> контрол</w:t>
      </w:r>
      <w:r>
        <w:rPr>
          <w:rFonts w:eastAsia="Times New Roman"/>
          <w:bCs/>
          <w:szCs w:val="24"/>
          <w:lang w:val="bg-BG" w:eastAsia="bg-BG"/>
        </w:rPr>
        <w:t xml:space="preserve"> (ненужното се зачертава)</w:t>
      </w:r>
    </w:p>
    <w:p w:rsidR="009E5537" w:rsidRPr="00034156" w:rsidRDefault="009E5537" w:rsidP="009E553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  <w:t>(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 w:rsidRPr="00034156">
        <w:rPr>
          <w:rFonts w:eastAsia="Times New Roman"/>
          <w:bCs/>
          <w:szCs w:val="24"/>
          <w:lang w:val="bg-BG" w:eastAsia="bg-BG"/>
        </w:rPr>
        <w:t>)</w:t>
      </w:r>
    </w:p>
    <w:p w:rsidR="009E5537" w:rsidRPr="00034156" w:rsidRDefault="009E5537" w:rsidP="009E5537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:rsidR="009E5537" w:rsidRPr="00034156" w:rsidRDefault="009E5537" w:rsidP="009E5537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тип гориво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, са извършвани неоторизирани ремонти)</w:t>
      </w:r>
    </w:p>
    <w:p w:rsidR="009E5537" w:rsidRPr="00034156" w:rsidRDefault="009E5537" w:rsidP="009E55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9E5537" w:rsidRDefault="009E5537" w:rsidP="009E55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9E5537" w:rsidRPr="00034156" w:rsidRDefault="009E5537" w:rsidP="009E55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:rsidR="009E5537" w:rsidRPr="00034156" w:rsidRDefault="009E5537" w:rsidP="009E55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9E5537" w:rsidRDefault="009E5537" w:rsidP="009E55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9E5537" w:rsidRPr="00034156" w:rsidRDefault="009E5537" w:rsidP="009E55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:rsidR="009E5537" w:rsidRPr="00034156" w:rsidRDefault="009E5537" w:rsidP="009E553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9E5537" w:rsidRDefault="009E5537" w:rsidP="009E55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 </w:t>
      </w:r>
    </w:p>
    <w:p w:rsidR="009E5537" w:rsidRPr="002B7368" w:rsidRDefault="009E5537" w:rsidP="009E5537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9E5537" w:rsidRDefault="009E5537" w:rsidP="009E55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9E5537" w:rsidRPr="00034156" w:rsidRDefault="009E5537" w:rsidP="009E5537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 w:rsidRPr="00034156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03415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:rsidR="00EE1E17" w:rsidRPr="00034156" w:rsidRDefault="009E5537" w:rsidP="009E5537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03415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sectPr w:rsidR="00EE1E17" w:rsidRPr="00034156" w:rsidSect="00132EC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417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3283" w:rsidRDefault="009D3283" w:rsidP="00B354E1">
      <w:pPr>
        <w:spacing w:after="0" w:line="240" w:lineRule="auto"/>
      </w:pPr>
      <w:r>
        <w:separator/>
      </w:r>
    </w:p>
  </w:endnote>
  <w:endnote w:type="continuationSeparator" w:id="0">
    <w:p w:rsidR="009D3283" w:rsidRDefault="009D3283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FE5035">
      <w:rPr>
        <w:noProof/>
        <w:sz w:val="22"/>
      </w:rPr>
      <w:t>2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3283" w:rsidRDefault="009D3283" w:rsidP="00B354E1">
      <w:pPr>
        <w:spacing w:after="0" w:line="240" w:lineRule="auto"/>
      </w:pPr>
      <w:r>
        <w:separator/>
      </w:r>
    </w:p>
  </w:footnote>
  <w:footnote w:type="continuationSeparator" w:id="0">
    <w:p w:rsidR="009D3283" w:rsidRDefault="009D3283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7368" w:rsidRDefault="002B7368">
    <w:pPr>
      <w:pStyle w:val="Header"/>
    </w:pPr>
  </w:p>
  <w:p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:rsidTr="00BE737F">
      <w:tc>
        <w:tcPr>
          <w:tcW w:w="3418" w:type="dxa"/>
          <w:shd w:val="clear" w:color="auto" w:fill="auto"/>
        </w:tcPr>
        <w:p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75E5049A" wp14:editId="6DEE7184">
                <wp:extent cx="864870" cy="785495"/>
                <wp:effectExtent l="0" t="0" r="0" b="0"/>
                <wp:docPr id="1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F85D29B" wp14:editId="7BED75AC">
                <wp:extent cx="705485" cy="835025"/>
                <wp:effectExtent l="0" t="0" r="0" b="3175"/>
                <wp:docPr id="2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5FC840F1" wp14:editId="20704853">
                <wp:extent cx="1003935" cy="795020"/>
                <wp:effectExtent l="0" t="0" r="5715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:rsidTr="00BE737F">
      <w:tc>
        <w:tcPr>
          <w:tcW w:w="3418" w:type="dxa"/>
          <w:shd w:val="clear" w:color="auto" w:fill="auto"/>
        </w:tcPr>
        <w:p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E936BC7" wp14:editId="489A59AE">
                <wp:extent cx="864870" cy="785495"/>
                <wp:effectExtent l="0" t="0" r="0" b="0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46F3E60" wp14:editId="1AB8E4BC">
                <wp:extent cx="705485" cy="835025"/>
                <wp:effectExtent l="0" t="0" r="0" b="3175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22BBD70" wp14:editId="230F53EC">
                <wp:extent cx="1003935" cy="795020"/>
                <wp:effectExtent l="0" t="0" r="5715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5B80"/>
    <w:rsid w:val="00027A0E"/>
    <w:rsid w:val="0003096D"/>
    <w:rsid w:val="00030BE2"/>
    <w:rsid w:val="00030E26"/>
    <w:rsid w:val="000321A2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E60"/>
    <w:rsid w:val="000805AD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2EC4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85F0A"/>
    <w:rsid w:val="0018610C"/>
    <w:rsid w:val="00187C4E"/>
    <w:rsid w:val="00191AB1"/>
    <w:rsid w:val="00191FED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C5D"/>
    <w:rsid w:val="001A7FC3"/>
    <w:rsid w:val="001B11B5"/>
    <w:rsid w:val="001B4CBE"/>
    <w:rsid w:val="001B584E"/>
    <w:rsid w:val="001B70E6"/>
    <w:rsid w:val="001B72BC"/>
    <w:rsid w:val="001B7EA1"/>
    <w:rsid w:val="001C5413"/>
    <w:rsid w:val="001C569A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5B1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735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4D93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0D2"/>
    <w:rsid w:val="002E1A31"/>
    <w:rsid w:val="002E49A3"/>
    <w:rsid w:val="002E4FCC"/>
    <w:rsid w:val="002E5FF1"/>
    <w:rsid w:val="002E6325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4C5D"/>
    <w:rsid w:val="00317CED"/>
    <w:rsid w:val="00320E36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0132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0902"/>
    <w:rsid w:val="00541096"/>
    <w:rsid w:val="00542028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3CEF"/>
    <w:rsid w:val="006A60A1"/>
    <w:rsid w:val="006A6910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4F"/>
    <w:rsid w:val="006F26D7"/>
    <w:rsid w:val="006F3105"/>
    <w:rsid w:val="006F461B"/>
    <w:rsid w:val="006F48D8"/>
    <w:rsid w:val="006F5720"/>
    <w:rsid w:val="006F61A7"/>
    <w:rsid w:val="0070383B"/>
    <w:rsid w:val="0070432A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0DBC"/>
    <w:rsid w:val="00742CEC"/>
    <w:rsid w:val="007437F7"/>
    <w:rsid w:val="00743F27"/>
    <w:rsid w:val="007448A3"/>
    <w:rsid w:val="00746C5F"/>
    <w:rsid w:val="007515EA"/>
    <w:rsid w:val="007532C9"/>
    <w:rsid w:val="00756ACC"/>
    <w:rsid w:val="00756EFF"/>
    <w:rsid w:val="007572B5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22DE"/>
    <w:rsid w:val="007F4823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3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4C2D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0F2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58CC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3283"/>
    <w:rsid w:val="009D4EB1"/>
    <w:rsid w:val="009D6C0F"/>
    <w:rsid w:val="009E18F3"/>
    <w:rsid w:val="009E4A24"/>
    <w:rsid w:val="009E5537"/>
    <w:rsid w:val="009E5F10"/>
    <w:rsid w:val="009E5FB6"/>
    <w:rsid w:val="009E669D"/>
    <w:rsid w:val="009F23BF"/>
    <w:rsid w:val="009F27D2"/>
    <w:rsid w:val="009F2DCE"/>
    <w:rsid w:val="009F53BB"/>
    <w:rsid w:val="009F7D8E"/>
    <w:rsid w:val="00A02A84"/>
    <w:rsid w:val="00A05A8F"/>
    <w:rsid w:val="00A06796"/>
    <w:rsid w:val="00A1419F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2789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A6D"/>
    <w:rsid w:val="00AD02D8"/>
    <w:rsid w:val="00AD1962"/>
    <w:rsid w:val="00AD7697"/>
    <w:rsid w:val="00AD7C67"/>
    <w:rsid w:val="00AE4EBD"/>
    <w:rsid w:val="00AF2F71"/>
    <w:rsid w:val="00AF4915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77E8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15CA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754"/>
    <w:rsid w:val="00C60865"/>
    <w:rsid w:val="00C61417"/>
    <w:rsid w:val="00C62ED4"/>
    <w:rsid w:val="00C63A87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7FEC"/>
    <w:rsid w:val="00CB469D"/>
    <w:rsid w:val="00CC2DC9"/>
    <w:rsid w:val="00CC3523"/>
    <w:rsid w:val="00CC7133"/>
    <w:rsid w:val="00CD034B"/>
    <w:rsid w:val="00CD0BB1"/>
    <w:rsid w:val="00CD1BCB"/>
    <w:rsid w:val="00CD3027"/>
    <w:rsid w:val="00CD4D69"/>
    <w:rsid w:val="00CE03A6"/>
    <w:rsid w:val="00CE19A8"/>
    <w:rsid w:val="00CE1BB2"/>
    <w:rsid w:val="00CE2E55"/>
    <w:rsid w:val="00CE3179"/>
    <w:rsid w:val="00CE7BB2"/>
    <w:rsid w:val="00CF2B03"/>
    <w:rsid w:val="00D01252"/>
    <w:rsid w:val="00D017A9"/>
    <w:rsid w:val="00D01ED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6A00"/>
    <w:rsid w:val="00D47885"/>
    <w:rsid w:val="00D5217C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73E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3148"/>
    <w:rsid w:val="00EE3477"/>
    <w:rsid w:val="00EE6D39"/>
    <w:rsid w:val="00EE71C3"/>
    <w:rsid w:val="00EF0F9C"/>
    <w:rsid w:val="00EF1134"/>
    <w:rsid w:val="00EF2A8B"/>
    <w:rsid w:val="00EF61F4"/>
    <w:rsid w:val="00EF69E0"/>
    <w:rsid w:val="00F00A9D"/>
    <w:rsid w:val="00F02F04"/>
    <w:rsid w:val="00F038BB"/>
    <w:rsid w:val="00F07E01"/>
    <w:rsid w:val="00F124BE"/>
    <w:rsid w:val="00F12EF3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035"/>
    <w:rsid w:val="00FE543A"/>
    <w:rsid w:val="00FE5D08"/>
    <w:rsid w:val="00FE5EE4"/>
    <w:rsid w:val="00FF1E26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4BDD463E"/>
  <w15:docId w15:val="{92B14803-F368-498E-82E4-B19409F51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9073F9-8D18-4A65-8248-B2C4440BE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246</Words>
  <Characters>18506</Characters>
  <Application>Microsoft Office Word</Application>
  <DocSecurity>0</DocSecurity>
  <Lines>154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7</cp:revision>
  <cp:lastPrinted>2019-11-12T08:13:00Z</cp:lastPrinted>
  <dcterms:created xsi:type="dcterms:W3CDTF">2020-05-13T05:09:00Z</dcterms:created>
  <dcterms:modified xsi:type="dcterms:W3CDTF">2020-05-22T08:28:00Z</dcterms:modified>
</cp:coreProperties>
</file>